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29F9" w14:textId="140B3D77" w:rsidR="00650586" w:rsidRPr="00470AC5" w:rsidRDefault="00C11725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</w:t>
      </w:r>
      <w:r w:rsidR="00376CFF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 and Briefing</w:t>
      </w:r>
    </w:p>
    <w:p w14:paraId="6E88E269" w14:textId="538FDB2C" w:rsidR="00C11725" w:rsidRPr="00470AC5" w:rsidRDefault="007C68ED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August</w:t>
      </w:r>
      <w:r w:rsidR="00953FE3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 xml:space="preserve"> </w:t>
      </w:r>
      <w:r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9</w:t>
      </w:r>
      <w:r w:rsidR="00C11725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, 202</w:t>
      </w:r>
      <w:r w:rsidR="00EE634B">
        <w:rPr>
          <w:rFonts w:asciiTheme="minorHAnsi" w:eastAsiaTheme="minorEastAsia" w:hAnsiTheme="minorHAnsi" w:cstheme="minorBidi"/>
          <w:b/>
          <w:bCs/>
          <w:sz w:val="28"/>
          <w:szCs w:val="28"/>
        </w:rPr>
        <w:t>2</w:t>
      </w:r>
    </w:p>
    <w:p w14:paraId="2EF0FA2F" w14:textId="3052F359" w:rsidR="2F290F91" w:rsidRPr="00591F7D" w:rsidRDefault="2F290F91" w:rsidP="00DE1B20">
      <w:pPr>
        <w:rPr>
          <w:rFonts w:asciiTheme="minorHAnsi" w:eastAsiaTheme="minorEastAsia" w:hAnsiTheme="minorHAnsi" w:cstheme="minorBidi"/>
          <w:b/>
          <w:bCs/>
          <w:highlight w:val="yellow"/>
        </w:rPr>
      </w:pPr>
    </w:p>
    <w:tbl>
      <w:tblPr>
        <w:tblStyle w:val="TableGrid0"/>
        <w:tblpPr w:vertAnchor="text" w:horzAnchor="margin" w:tblpX="-393" w:tblpY="240"/>
        <w:tblOverlap w:val="never"/>
        <w:tblW w:w="996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4935"/>
        <w:gridCol w:w="5030"/>
      </w:tblGrid>
      <w:tr w:rsidR="00EC4BB2" w:rsidRPr="00591F7D" w14:paraId="2728B19C" w14:textId="77777777" w:rsidTr="00EC4BB2">
        <w:trPr>
          <w:trHeight w:val="543"/>
        </w:trPr>
        <w:tc>
          <w:tcPr>
            <w:tcW w:w="4935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2EAEE71D" w14:textId="3A36355A" w:rsidR="00EC4BB2" w:rsidRPr="00470AC5" w:rsidRDefault="00EC4BB2" w:rsidP="00DE1B20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>State Data Center</w:t>
            </w:r>
            <w:r>
              <w:rPr>
                <w:b/>
                <w:bCs/>
              </w:rPr>
              <w:t>s</w:t>
            </w:r>
          </w:p>
        </w:tc>
        <w:tc>
          <w:tcPr>
            <w:tcW w:w="5030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57D74EF" w14:textId="77777777" w:rsidR="00EC4BB2" w:rsidRDefault="00EC4BB2" w:rsidP="00DE1B20">
            <w:pPr>
              <w:spacing w:line="259" w:lineRule="auto"/>
              <w:rPr>
                <w:b/>
                <w:bCs/>
              </w:rPr>
            </w:pPr>
          </w:p>
          <w:p w14:paraId="06E51E80" w14:textId="458474B1" w:rsidR="00EC4BB2" w:rsidRPr="00470AC5" w:rsidRDefault="00EC4BB2" w:rsidP="00DE1B20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</w:rPr>
              <w:t>Census Bureau</w:t>
            </w:r>
          </w:p>
        </w:tc>
      </w:tr>
      <w:tr w:rsidR="00EC4BB2" w:rsidRPr="00591F7D" w14:paraId="13668C69" w14:textId="77777777" w:rsidTr="00EC4BB2">
        <w:trPr>
          <w:trHeight w:val="2014"/>
        </w:trPr>
        <w:tc>
          <w:tcPr>
            <w:tcW w:w="4935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7771773D" w14:textId="6ED20D06" w:rsidR="00EC4BB2" w:rsidRDefault="00EC4BB2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Mary Craigle</w:t>
            </w:r>
          </w:p>
          <w:p w14:paraId="0B4A90C6" w14:textId="516B7992" w:rsidR="005D2603" w:rsidRDefault="005D2603" w:rsidP="2F290F91">
            <w:pPr>
              <w:tabs>
                <w:tab w:val="left" w:pos="2043"/>
              </w:tabs>
              <w:spacing w:line="259" w:lineRule="auto"/>
              <w:ind w:left="1"/>
            </w:pPr>
            <w:r>
              <w:t>Erica Gardner</w:t>
            </w:r>
          </w:p>
          <w:p w14:paraId="25AEC057" w14:textId="0FF938E0" w:rsidR="00EC4BB2" w:rsidRPr="00484FFD" w:rsidRDefault="00EC4BB2" w:rsidP="00366201">
            <w:pPr>
              <w:tabs>
                <w:tab w:val="left" w:pos="2043"/>
              </w:tabs>
              <w:spacing w:line="259" w:lineRule="auto"/>
              <w:ind w:left="1"/>
            </w:pPr>
            <w:r w:rsidRPr="000E3D9B">
              <w:t>Michael Moser</w:t>
            </w:r>
          </w:p>
          <w:p w14:paraId="58BCB4D7" w14:textId="1CA3B6FF" w:rsidR="00A03AD0" w:rsidRPr="00F36899" w:rsidRDefault="00EC4BB2" w:rsidP="00CA10BB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Katie Springer</w:t>
            </w:r>
          </w:p>
        </w:tc>
        <w:tc>
          <w:tcPr>
            <w:tcW w:w="5030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3A4C490F" w14:textId="6015381C" w:rsidR="00366201" w:rsidRPr="00B073A7" w:rsidRDefault="00EC4BB2" w:rsidP="2F290F91">
            <w:pPr>
              <w:spacing w:line="259" w:lineRule="auto"/>
            </w:pPr>
            <w:r>
              <w:t>LaFleur, Barbara</w:t>
            </w:r>
            <w:r w:rsidR="008E577E">
              <w:t xml:space="preserve"> </w:t>
            </w:r>
          </w:p>
        </w:tc>
      </w:tr>
    </w:tbl>
    <w:p w14:paraId="6596F81C" w14:textId="77777777" w:rsidR="00EC4BB2" w:rsidRDefault="00EC4BB2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5A77D279" w14:textId="0A412AA6" w:rsidR="00D620F9" w:rsidRPr="00D620F9" w:rsidRDefault="00A60EAC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Mary called m</w:t>
      </w:r>
      <w:r w:rsidR="00D620F9" w:rsidRPr="00D620F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eeting to order</w:t>
      </w:r>
      <w:r w:rsidR="00D620F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at </w:t>
      </w:r>
      <w:r w:rsidR="005B058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</w:t>
      </w:r>
      <w:r w:rsidR="0065794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:0</w:t>
      </w:r>
      <w:r w:rsidR="005B058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</w:t>
      </w:r>
      <w:r w:rsidR="0065794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5B058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</w:t>
      </w:r>
      <w:r w:rsidR="0065794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m.</w:t>
      </w:r>
    </w:p>
    <w:p w14:paraId="19D190B5" w14:textId="7CC024FE" w:rsidR="00D620F9" w:rsidRDefault="00D620F9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3A023E55" w14:textId="77777777" w:rsidR="00A04E29" w:rsidRPr="00721333" w:rsidRDefault="00A04E29" w:rsidP="00A04E2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721333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SDC-only Meeting in mid-September</w:t>
      </w:r>
    </w:p>
    <w:p w14:paraId="3191BAF0" w14:textId="53B6F5C6" w:rsidR="00A04E29" w:rsidRPr="008E577E" w:rsidRDefault="008E577E" w:rsidP="008E577E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cheduled: </w:t>
      </w:r>
      <w:r w:rsidR="00A04E2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eptember 14, 2pm to 4pm EST </w:t>
      </w:r>
    </w:p>
    <w:p w14:paraId="07C83A67" w14:textId="77777777" w:rsidR="00A04E29" w:rsidRDefault="00A04E29" w:rsidP="00B10128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17A8CE1B" w14:textId="5A3B2D6C" w:rsidR="00A41557" w:rsidRPr="00937F85" w:rsidRDefault="00937F85" w:rsidP="00A4155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937F85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SDC-CIC Steering Committee Fall Meeting</w:t>
      </w:r>
    </w:p>
    <w:p w14:paraId="7D774C1D" w14:textId="35B9F085" w:rsidR="004A099C" w:rsidRDefault="004A099C" w:rsidP="003B42DF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4A099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cheduled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:</w:t>
      </w:r>
      <w:r w:rsidRPr="004A099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Oct 31-Nov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 or 4</w:t>
      </w:r>
      <w:r w:rsidR="009A214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. </w:t>
      </w:r>
    </w:p>
    <w:p w14:paraId="61CEEB7C" w14:textId="74F4D248" w:rsidR="00937F85" w:rsidRPr="004A099C" w:rsidRDefault="00937F85" w:rsidP="003B42DF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4A099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Virtual or In person? Still in question</w:t>
      </w:r>
      <w:r w:rsidR="0004676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 will be announce</w:t>
      </w:r>
      <w:r w:rsidR="001300F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d </w:t>
      </w:r>
      <w:r w:rsidR="0004676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en DUB gets approval.</w:t>
      </w:r>
    </w:p>
    <w:p w14:paraId="685823DB" w14:textId="3BA2FB3F" w:rsidR="007A4D5E" w:rsidRDefault="009D23A8" w:rsidP="009D23A8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opic suggestions</w:t>
      </w:r>
      <w:r w:rsidR="00A1345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, Barbara needs by Thursday </w:t>
      </w:r>
      <w:r w:rsidR="00F50C0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8/11 </w:t>
      </w:r>
      <w:r w:rsidR="00A1345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5pm Central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:</w:t>
      </w:r>
      <w:r w:rsidR="0033406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Update on DHC, 2030 Planning, Urban/Rural, CQR, Detailed DHC and Race-Ethnicity &amp; DDHC</w:t>
      </w:r>
      <w:r w:rsidR="00042D8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, 2030 and Race, 2030 question updates – sexual orientation and gender, Privacy Protection/DAS – applicability to other census products</w:t>
      </w:r>
      <w:r w:rsidR="00CA389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. Additional </w:t>
      </w:r>
      <w:r w:rsidR="008E53CC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pecific </w:t>
      </w:r>
      <w:r w:rsidR="00CA389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opics suggested.</w:t>
      </w:r>
    </w:p>
    <w:p w14:paraId="57B3B565" w14:textId="3E0D949E" w:rsidR="00046767" w:rsidRPr="00046767" w:rsidRDefault="00046767" w:rsidP="00046767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evon is reaching out to states.</w:t>
      </w:r>
    </w:p>
    <w:p w14:paraId="2E7394BB" w14:textId="77777777" w:rsidR="003D1D39" w:rsidRDefault="003D1D39" w:rsidP="003D1D3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11D6DB20" w14:textId="16F3BB10" w:rsidR="003D1D39" w:rsidRPr="003D7EFB" w:rsidRDefault="00130FA1" w:rsidP="003D1D3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3D7EFB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SDC Annual Training Meeting</w:t>
      </w:r>
    </w:p>
    <w:p w14:paraId="1F5C0C69" w14:textId="07D55066" w:rsidR="00130FA1" w:rsidRDefault="00130FA1" w:rsidP="00130FA1">
      <w:pPr>
        <w:pStyle w:val="xxmsonormal"/>
        <w:numPr>
          <w:ilvl w:val="0"/>
          <w:numId w:val="41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Barbara spoke to FSCPEs to see if annual meetings can be together next year</w:t>
      </w:r>
      <w:r w:rsidR="00C954A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20537822" w14:textId="12D9B817" w:rsidR="00C954A9" w:rsidRDefault="00130FA1" w:rsidP="00C954A9">
      <w:pPr>
        <w:pStyle w:val="xxmsonormal"/>
        <w:numPr>
          <w:ilvl w:val="0"/>
          <w:numId w:val="41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earching for place for </w:t>
      </w:r>
      <w:r w:rsidR="003D7EF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200 people</w:t>
      </w:r>
      <w:r w:rsidR="00C954A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77798403" w14:textId="4577FF68" w:rsidR="003D7EFB" w:rsidRPr="00C954A9" w:rsidRDefault="00C954A9" w:rsidP="00C954A9">
      <w:pPr>
        <w:pStyle w:val="xxmsonormal"/>
        <w:numPr>
          <w:ilvl w:val="0"/>
          <w:numId w:val="41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</w:t>
      </w:r>
      <w:r w:rsidR="003D7EFB" w:rsidRPr="00C954A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uggestion of Indianapolis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Government Center.</w:t>
      </w:r>
    </w:p>
    <w:p w14:paraId="326ADC4F" w14:textId="3F429C4B" w:rsidR="00937F85" w:rsidRDefault="00937F85" w:rsidP="00A4155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3FACB41E" w14:textId="77777777" w:rsidR="008809A0" w:rsidRPr="00721333" w:rsidRDefault="008809A0" w:rsidP="008809A0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721333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SDC</w:t>
      </w: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 Surveys</w:t>
      </w:r>
    </w:p>
    <w:p w14:paraId="5F86C1C2" w14:textId="77777777" w:rsidR="008809A0" w:rsidRDefault="008809A0" w:rsidP="008809A0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0208E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hanks to Michael for preparing surveys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400290E1" w14:textId="6CA5E16C" w:rsidR="008809A0" w:rsidRPr="00B80E1F" w:rsidRDefault="008809A0" w:rsidP="00B80E1F">
      <w:pPr>
        <w:pStyle w:val="xxmsonormal"/>
        <w:numPr>
          <w:ilvl w:val="0"/>
          <w:numId w:val="37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Barbara suggested we send survey to national listserv and requested we send out </w:t>
      </w:r>
      <w:r w:rsidRPr="000208E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skill survey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from previous years as well.</w:t>
      </w:r>
    </w:p>
    <w:p w14:paraId="004123EC" w14:textId="77777777" w:rsidR="00FC69F6" w:rsidRDefault="00FC69F6" w:rsidP="00A4155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006CCC8A" w14:textId="22D7C0E3" w:rsidR="00CB08C6" w:rsidRDefault="007B7AD0" w:rsidP="007B7AD0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lastRenderedPageBreak/>
        <w:t>*NEXT MONTH WE WILL NOT HAVE A PHONE MEETING</w:t>
      </w:r>
    </w:p>
    <w:p w14:paraId="4A0F88A6" w14:textId="304698AF" w:rsidR="007B7AD0" w:rsidRDefault="007B7AD0" w:rsidP="007B7AD0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Meeting adjourned at </w:t>
      </w:r>
      <w:r w:rsidR="00C447A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3:52 p.m.</w:t>
      </w:r>
    </w:p>
    <w:sectPr w:rsidR="007B7AD0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BD6D2" w14:textId="77777777" w:rsidR="00784A1D" w:rsidRDefault="00784A1D">
      <w:r>
        <w:separator/>
      </w:r>
    </w:p>
  </w:endnote>
  <w:endnote w:type="continuationSeparator" w:id="0">
    <w:p w14:paraId="70241B6B" w14:textId="77777777" w:rsidR="00784A1D" w:rsidRDefault="00784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B9ECC" w14:textId="77777777" w:rsidR="00784A1D" w:rsidRDefault="00784A1D">
      <w:r>
        <w:separator/>
      </w:r>
    </w:p>
  </w:footnote>
  <w:footnote w:type="continuationSeparator" w:id="0">
    <w:p w14:paraId="25028A43" w14:textId="77777777" w:rsidR="00784A1D" w:rsidRDefault="00784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1001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402"/>
      <w:gridCol w:w="3888"/>
      <w:gridCol w:w="2727"/>
    </w:tblGrid>
    <w:tr w:rsidR="00200257" w:rsidRPr="00A762FA" w14:paraId="5DE77F27" w14:textId="77777777" w:rsidTr="00781A7A"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361AA0" w14:textId="19221BAC" w:rsidR="00200257" w:rsidRDefault="00FA7BB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ry Craigle (MT</w:t>
          </w:r>
          <w:r w:rsidRPr="00A762FA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hair</w:t>
          </w:r>
        </w:p>
        <w:p w14:paraId="4C8C5267" w14:textId="0606173E" w:rsidR="00EE634B" w:rsidRPr="00EE634B" w:rsidRDefault="00EE634B" w:rsidP="00EE634B">
          <w:pPr>
            <w:pStyle w:val="Header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allory Bateman (UT), Vice Chair</w:t>
          </w:r>
        </w:p>
        <w:p w14:paraId="22A8515B" w14:textId="5E99DE2F" w:rsidR="00200257" w:rsidRDefault="00EE634B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ichael Moser (VT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8E1753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y</w:t>
          </w:r>
        </w:p>
        <w:p w14:paraId="2E45D2BF" w14:textId="4853A27C" w:rsidR="00494E3A" w:rsidRPr="000B4871" w:rsidRDefault="00FA7BBD" w:rsidP="00494E3A">
          <w:pPr>
            <w:pStyle w:val="Header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Katie Springer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IN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 xml:space="preserve">, </w:t>
          </w:r>
          <w:r w:rsidR="00494E3A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00786A54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State</w:t>
          </w:r>
          <w:r w:rsidR="00200257"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 xml:space="preserve">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77777777" w:rsidR="00200257" w:rsidRDefault="00200257" w:rsidP="00D13066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  <w:p w14:paraId="3D77F9D1" w14:textId="17BF30FF" w:rsidR="00200257" w:rsidRPr="000219A9" w:rsidRDefault="00FA7BBD" w:rsidP="000219A9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regg Bell (AL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3EB7A317" w14:textId="77777777" w:rsidR="00590ADC" w:rsidRDefault="00494E3A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Erica Gardner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WA</w:t>
          </w:r>
          <w:r w:rsidR="00590ADC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A6894BE" w14:textId="77777777" w:rsidR="00EE634B" w:rsidRDefault="00EE634B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Jenn Shultz (PA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7599072" w14:textId="77777777" w:rsidR="00494E3A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Al</w:t>
          </w:r>
          <w:r w:rsidR="00EE634B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fre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S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undara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1D2635B7" w14:textId="5EC65178" w:rsidR="00EE634B" w:rsidRPr="000B4871" w:rsidRDefault="00EE634B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ary Krob (IA)</w:t>
          </w:r>
        </w:p>
      </w:tc>
    </w:tr>
  </w:tbl>
  <w:p w14:paraId="1505D48F" w14:textId="77777777" w:rsidR="00200257" w:rsidRPr="00A762FA" w:rsidRDefault="00200257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7BD5"/>
    <w:multiLevelType w:val="hybridMultilevel"/>
    <w:tmpl w:val="551E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122B"/>
    <w:multiLevelType w:val="hybridMultilevel"/>
    <w:tmpl w:val="DA2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B16EE"/>
    <w:multiLevelType w:val="hybridMultilevel"/>
    <w:tmpl w:val="E17A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D000C"/>
    <w:multiLevelType w:val="hybridMultilevel"/>
    <w:tmpl w:val="F384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F03045"/>
    <w:multiLevelType w:val="hybridMultilevel"/>
    <w:tmpl w:val="20469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22E15"/>
    <w:multiLevelType w:val="hybridMultilevel"/>
    <w:tmpl w:val="2C28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A3C88"/>
    <w:multiLevelType w:val="hybridMultilevel"/>
    <w:tmpl w:val="E868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46C88"/>
    <w:multiLevelType w:val="hybridMultilevel"/>
    <w:tmpl w:val="0E72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CAA76E1"/>
    <w:multiLevelType w:val="hybridMultilevel"/>
    <w:tmpl w:val="AB72C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2839633">
    <w:abstractNumId w:val="32"/>
  </w:num>
  <w:num w:numId="2" w16cid:durableId="64838923">
    <w:abstractNumId w:val="5"/>
  </w:num>
  <w:num w:numId="3" w16cid:durableId="1648585762">
    <w:abstractNumId w:val="37"/>
  </w:num>
  <w:num w:numId="4" w16cid:durableId="30345849">
    <w:abstractNumId w:val="10"/>
  </w:num>
  <w:num w:numId="5" w16cid:durableId="959721082">
    <w:abstractNumId w:val="4"/>
  </w:num>
  <w:num w:numId="6" w16cid:durableId="410539989">
    <w:abstractNumId w:val="17"/>
  </w:num>
  <w:num w:numId="7" w16cid:durableId="1480221527">
    <w:abstractNumId w:val="14"/>
  </w:num>
  <w:num w:numId="8" w16cid:durableId="1993212264">
    <w:abstractNumId w:val="1"/>
  </w:num>
  <w:num w:numId="9" w16cid:durableId="1537507049">
    <w:abstractNumId w:val="12"/>
  </w:num>
  <w:num w:numId="10" w16cid:durableId="1867134244">
    <w:abstractNumId w:val="15"/>
  </w:num>
  <w:num w:numId="11" w16cid:durableId="1274945754">
    <w:abstractNumId w:val="38"/>
  </w:num>
  <w:num w:numId="12" w16cid:durableId="250478791">
    <w:abstractNumId w:val="24"/>
  </w:num>
  <w:num w:numId="13" w16cid:durableId="422266812">
    <w:abstractNumId w:val="39"/>
  </w:num>
  <w:num w:numId="14" w16cid:durableId="644772003">
    <w:abstractNumId w:val="3"/>
  </w:num>
  <w:num w:numId="15" w16cid:durableId="1486431005">
    <w:abstractNumId w:val="19"/>
  </w:num>
  <w:num w:numId="16" w16cid:durableId="1270550579">
    <w:abstractNumId w:val="28"/>
  </w:num>
  <w:num w:numId="17" w16cid:durableId="1292058294">
    <w:abstractNumId w:val="11"/>
  </w:num>
  <w:num w:numId="18" w16cid:durableId="345399957">
    <w:abstractNumId w:val="27"/>
  </w:num>
  <w:num w:numId="19" w16cid:durableId="479423710">
    <w:abstractNumId w:val="33"/>
  </w:num>
  <w:num w:numId="20" w16cid:durableId="1661730870">
    <w:abstractNumId w:val="0"/>
  </w:num>
  <w:num w:numId="21" w16cid:durableId="910042762">
    <w:abstractNumId w:val="8"/>
  </w:num>
  <w:num w:numId="22" w16cid:durableId="1383285320">
    <w:abstractNumId w:val="20"/>
  </w:num>
  <w:num w:numId="23" w16cid:durableId="910117022">
    <w:abstractNumId w:val="30"/>
  </w:num>
  <w:num w:numId="24" w16cid:durableId="510417117">
    <w:abstractNumId w:val="36"/>
  </w:num>
  <w:num w:numId="25" w16cid:durableId="1591112984">
    <w:abstractNumId w:val="21"/>
  </w:num>
  <w:num w:numId="26" w16cid:durableId="257254855">
    <w:abstractNumId w:val="22"/>
  </w:num>
  <w:num w:numId="27" w16cid:durableId="1289315580">
    <w:abstractNumId w:val="23"/>
  </w:num>
  <w:num w:numId="28" w16cid:durableId="1272007794">
    <w:abstractNumId w:val="18"/>
  </w:num>
  <w:num w:numId="29" w16cid:durableId="2085686762">
    <w:abstractNumId w:val="34"/>
  </w:num>
  <w:num w:numId="30" w16cid:durableId="33965253">
    <w:abstractNumId w:val="40"/>
  </w:num>
  <w:num w:numId="31" w16cid:durableId="234168465">
    <w:abstractNumId w:val="13"/>
  </w:num>
  <w:num w:numId="32" w16cid:durableId="592477482">
    <w:abstractNumId w:val="9"/>
  </w:num>
  <w:num w:numId="33" w16cid:durableId="282806984">
    <w:abstractNumId w:val="29"/>
  </w:num>
  <w:num w:numId="34" w16cid:durableId="1061632915">
    <w:abstractNumId w:val="2"/>
  </w:num>
  <w:num w:numId="35" w16cid:durableId="429159371">
    <w:abstractNumId w:val="7"/>
  </w:num>
  <w:num w:numId="36" w16cid:durableId="142624845">
    <w:abstractNumId w:val="35"/>
  </w:num>
  <w:num w:numId="37" w16cid:durableId="993068701">
    <w:abstractNumId w:val="31"/>
  </w:num>
  <w:num w:numId="38" w16cid:durableId="281498394">
    <w:abstractNumId w:val="26"/>
  </w:num>
  <w:num w:numId="39" w16cid:durableId="1496265868">
    <w:abstractNumId w:val="6"/>
  </w:num>
  <w:num w:numId="40" w16cid:durableId="708840336">
    <w:abstractNumId w:val="25"/>
  </w:num>
  <w:num w:numId="41" w16cid:durableId="104887748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2B6"/>
    <w:rsid w:val="00006A69"/>
    <w:rsid w:val="00006EE7"/>
    <w:rsid w:val="00006FA5"/>
    <w:rsid w:val="000075C7"/>
    <w:rsid w:val="00007F05"/>
    <w:rsid w:val="000117B6"/>
    <w:rsid w:val="00012C06"/>
    <w:rsid w:val="00013081"/>
    <w:rsid w:val="00013D66"/>
    <w:rsid w:val="00014E1B"/>
    <w:rsid w:val="00015EE6"/>
    <w:rsid w:val="00016AB0"/>
    <w:rsid w:val="000171C5"/>
    <w:rsid w:val="0001739E"/>
    <w:rsid w:val="000208ED"/>
    <w:rsid w:val="000217E3"/>
    <w:rsid w:val="000219A9"/>
    <w:rsid w:val="00021D29"/>
    <w:rsid w:val="00023F97"/>
    <w:rsid w:val="000242CB"/>
    <w:rsid w:val="000247E1"/>
    <w:rsid w:val="000251FC"/>
    <w:rsid w:val="00026989"/>
    <w:rsid w:val="00027D92"/>
    <w:rsid w:val="000303F6"/>
    <w:rsid w:val="00031CAB"/>
    <w:rsid w:val="00031DE2"/>
    <w:rsid w:val="00032887"/>
    <w:rsid w:val="000365EC"/>
    <w:rsid w:val="00036926"/>
    <w:rsid w:val="000376F9"/>
    <w:rsid w:val="00037DFC"/>
    <w:rsid w:val="0004039C"/>
    <w:rsid w:val="0004064E"/>
    <w:rsid w:val="00041898"/>
    <w:rsid w:val="00042D86"/>
    <w:rsid w:val="000437DD"/>
    <w:rsid w:val="00043DCD"/>
    <w:rsid w:val="000440FE"/>
    <w:rsid w:val="00044AB6"/>
    <w:rsid w:val="00046672"/>
    <w:rsid w:val="00046767"/>
    <w:rsid w:val="000469F7"/>
    <w:rsid w:val="0005181D"/>
    <w:rsid w:val="00052378"/>
    <w:rsid w:val="000529C3"/>
    <w:rsid w:val="00053263"/>
    <w:rsid w:val="000550EA"/>
    <w:rsid w:val="000562AA"/>
    <w:rsid w:val="00057847"/>
    <w:rsid w:val="00063EB6"/>
    <w:rsid w:val="00065746"/>
    <w:rsid w:val="0006734A"/>
    <w:rsid w:val="000673E8"/>
    <w:rsid w:val="0007116F"/>
    <w:rsid w:val="0007399E"/>
    <w:rsid w:val="000745F7"/>
    <w:rsid w:val="000746D6"/>
    <w:rsid w:val="00074BBE"/>
    <w:rsid w:val="00074E20"/>
    <w:rsid w:val="000754B1"/>
    <w:rsid w:val="0007595E"/>
    <w:rsid w:val="00076414"/>
    <w:rsid w:val="00076564"/>
    <w:rsid w:val="00080D51"/>
    <w:rsid w:val="000812E7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226"/>
    <w:rsid w:val="000927FF"/>
    <w:rsid w:val="0009385F"/>
    <w:rsid w:val="0009448D"/>
    <w:rsid w:val="000948E2"/>
    <w:rsid w:val="00094960"/>
    <w:rsid w:val="00094A03"/>
    <w:rsid w:val="000954C8"/>
    <w:rsid w:val="00095F7D"/>
    <w:rsid w:val="00096FB4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2C9"/>
    <w:rsid w:val="000A7584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3B15"/>
    <w:rsid w:val="000C3C55"/>
    <w:rsid w:val="000C4C61"/>
    <w:rsid w:val="000C4D22"/>
    <w:rsid w:val="000C5168"/>
    <w:rsid w:val="000C57CD"/>
    <w:rsid w:val="000C5B03"/>
    <w:rsid w:val="000C64EA"/>
    <w:rsid w:val="000C7357"/>
    <w:rsid w:val="000C7F95"/>
    <w:rsid w:val="000D01C4"/>
    <w:rsid w:val="000D086F"/>
    <w:rsid w:val="000D1937"/>
    <w:rsid w:val="000D300E"/>
    <w:rsid w:val="000D3932"/>
    <w:rsid w:val="000D5117"/>
    <w:rsid w:val="000D543D"/>
    <w:rsid w:val="000E04D3"/>
    <w:rsid w:val="000E0675"/>
    <w:rsid w:val="000E2D74"/>
    <w:rsid w:val="000E30C8"/>
    <w:rsid w:val="000E326B"/>
    <w:rsid w:val="000E3731"/>
    <w:rsid w:val="000E3D99"/>
    <w:rsid w:val="000E3D9B"/>
    <w:rsid w:val="000E3EC5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3248"/>
    <w:rsid w:val="000F5DFA"/>
    <w:rsid w:val="000F7764"/>
    <w:rsid w:val="000F78BF"/>
    <w:rsid w:val="000F7C69"/>
    <w:rsid w:val="00100386"/>
    <w:rsid w:val="00100A60"/>
    <w:rsid w:val="001010FF"/>
    <w:rsid w:val="00101A7E"/>
    <w:rsid w:val="0010287B"/>
    <w:rsid w:val="0010430E"/>
    <w:rsid w:val="00104678"/>
    <w:rsid w:val="00104C08"/>
    <w:rsid w:val="00104C22"/>
    <w:rsid w:val="001055E4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7B33"/>
    <w:rsid w:val="00127D80"/>
    <w:rsid w:val="00127E1C"/>
    <w:rsid w:val="001300F6"/>
    <w:rsid w:val="00130FA1"/>
    <w:rsid w:val="00133BE7"/>
    <w:rsid w:val="00136258"/>
    <w:rsid w:val="00136E36"/>
    <w:rsid w:val="00136ED0"/>
    <w:rsid w:val="00140DFA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0C49"/>
    <w:rsid w:val="00161253"/>
    <w:rsid w:val="00161540"/>
    <w:rsid w:val="00162DD9"/>
    <w:rsid w:val="00165627"/>
    <w:rsid w:val="001664B1"/>
    <w:rsid w:val="001666AB"/>
    <w:rsid w:val="00166A36"/>
    <w:rsid w:val="00167689"/>
    <w:rsid w:val="00167A28"/>
    <w:rsid w:val="001701A6"/>
    <w:rsid w:val="001744FD"/>
    <w:rsid w:val="0017513C"/>
    <w:rsid w:val="00176238"/>
    <w:rsid w:val="0018012E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86F"/>
    <w:rsid w:val="00193B62"/>
    <w:rsid w:val="00195096"/>
    <w:rsid w:val="001959E0"/>
    <w:rsid w:val="00196A23"/>
    <w:rsid w:val="001A0BE1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F7A"/>
    <w:rsid w:val="001B360D"/>
    <w:rsid w:val="001B7576"/>
    <w:rsid w:val="001C151E"/>
    <w:rsid w:val="001C333C"/>
    <w:rsid w:val="001C380F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D573A"/>
    <w:rsid w:val="001E0770"/>
    <w:rsid w:val="001E17A1"/>
    <w:rsid w:val="001E1A10"/>
    <w:rsid w:val="001E2B6E"/>
    <w:rsid w:val="001E702D"/>
    <w:rsid w:val="001E717E"/>
    <w:rsid w:val="001F011F"/>
    <w:rsid w:val="001F0CEC"/>
    <w:rsid w:val="001F0F64"/>
    <w:rsid w:val="001F4EAC"/>
    <w:rsid w:val="001F5B3B"/>
    <w:rsid w:val="001F66AC"/>
    <w:rsid w:val="00200074"/>
    <w:rsid w:val="00200257"/>
    <w:rsid w:val="002020E2"/>
    <w:rsid w:val="00202228"/>
    <w:rsid w:val="00203FED"/>
    <w:rsid w:val="00204283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7D90"/>
    <w:rsid w:val="00240027"/>
    <w:rsid w:val="00240683"/>
    <w:rsid w:val="0024068B"/>
    <w:rsid w:val="00240DAB"/>
    <w:rsid w:val="00241245"/>
    <w:rsid w:val="0024268A"/>
    <w:rsid w:val="0024387C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3E98"/>
    <w:rsid w:val="002662D1"/>
    <w:rsid w:val="00266E5D"/>
    <w:rsid w:val="002675F8"/>
    <w:rsid w:val="00270077"/>
    <w:rsid w:val="00270CE5"/>
    <w:rsid w:val="00270D23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862C7"/>
    <w:rsid w:val="00290754"/>
    <w:rsid w:val="00290DB7"/>
    <w:rsid w:val="00290E59"/>
    <w:rsid w:val="00293471"/>
    <w:rsid w:val="0029352F"/>
    <w:rsid w:val="00293583"/>
    <w:rsid w:val="002A0667"/>
    <w:rsid w:val="002A0A56"/>
    <w:rsid w:val="002A4984"/>
    <w:rsid w:val="002A527A"/>
    <w:rsid w:val="002A6157"/>
    <w:rsid w:val="002A6E41"/>
    <w:rsid w:val="002B1835"/>
    <w:rsid w:val="002B1B41"/>
    <w:rsid w:val="002B1E11"/>
    <w:rsid w:val="002B1E29"/>
    <w:rsid w:val="002B1F73"/>
    <w:rsid w:val="002B3B0C"/>
    <w:rsid w:val="002B4557"/>
    <w:rsid w:val="002B5A2E"/>
    <w:rsid w:val="002B6CB0"/>
    <w:rsid w:val="002B70A8"/>
    <w:rsid w:val="002B7144"/>
    <w:rsid w:val="002C0D71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390B"/>
    <w:rsid w:val="002E43DC"/>
    <w:rsid w:val="002E5486"/>
    <w:rsid w:val="002E54B4"/>
    <w:rsid w:val="002E6289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4175"/>
    <w:rsid w:val="0030555E"/>
    <w:rsid w:val="0030575A"/>
    <w:rsid w:val="00305A7E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609E"/>
    <w:rsid w:val="0031789B"/>
    <w:rsid w:val="00320178"/>
    <w:rsid w:val="003222B3"/>
    <w:rsid w:val="00322C66"/>
    <w:rsid w:val="00322F1F"/>
    <w:rsid w:val="00324016"/>
    <w:rsid w:val="003245B7"/>
    <w:rsid w:val="0032503E"/>
    <w:rsid w:val="00325208"/>
    <w:rsid w:val="003258E9"/>
    <w:rsid w:val="00325F46"/>
    <w:rsid w:val="00326323"/>
    <w:rsid w:val="003264B4"/>
    <w:rsid w:val="003265A0"/>
    <w:rsid w:val="00327AA9"/>
    <w:rsid w:val="003310AE"/>
    <w:rsid w:val="00331357"/>
    <w:rsid w:val="0033156B"/>
    <w:rsid w:val="00331828"/>
    <w:rsid w:val="00332F76"/>
    <w:rsid w:val="00333403"/>
    <w:rsid w:val="0033406B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57B20"/>
    <w:rsid w:val="003600A2"/>
    <w:rsid w:val="00361406"/>
    <w:rsid w:val="00363850"/>
    <w:rsid w:val="00366201"/>
    <w:rsid w:val="00366759"/>
    <w:rsid w:val="0036695D"/>
    <w:rsid w:val="003713C8"/>
    <w:rsid w:val="0037341E"/>
    <w:rsid w:val="00376CFF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3498"/>
    <w:rsid w:val="003941C3"/>
    <w:rsid w:val="00395C48"/>
    <w:rsid w:val="0039688D"/>
    <w:rsid w:val="00396984"/>
    <w:rsid w:val="00396C2B"/>
    <w:rsid w:val="003A0FFC"/>
    <w:rsid w:val="003A2A7E"/>
    <w:rsid w:val="003A4D83"/>
    <w:rsid w:val="003A66FD"/>
    <w:rsid w:val="003A6980"/>
    <w:rsid w:val="003A7B21"/>
    <w:rsid w:val="003B1221"/>
    <w:rsid w:val="003B18C8"/>
    <w:rsid w:val="003B1BFA"/>
    <w:rsid w:val="003B3D93"/>
    <w:rsid w:val="003B4709"/>
    <w:rsid w:val="003B55D5"/>
    <w:rsid w:val="003B6703"/>
    <w:rsid w:val="003B7F63"/>
    <w:rsid w:val="003C10FA"/>
    <w:rsid w:val="003C2154"/>
    <w:rsid w:val="003C4720"/>
    <w:rsid w:val="003C6FDF"/>
    <w:rsid w:val="003C796F"/>
    <w:rsid w:val="003D0C60"/>
    <w:rsid w:val="003D13DB"/>
    <w:rsid w:val="003D1A1B"/>
    <w:rsid w:val="003D1D39"/>
    <w:rsid w:val="003D1D50"/>
    <w:rsid w:val="003D24A0"/>
    <w:rsid w:val="003D78D0"/>
    <w:rsid w:val="003D7E0D"/>
    <w:rsid w:val="003D7EFB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1926"/>
    <w:rsid w:val="004130BC"/>
    <w:rsid w:val="0041374B"/>
    <w:rsid w:val="00414144"/>
    <w:rsid w:val="00416452"/>
    <w:rsid w:val="00417903"/>
    <w:rsid w:val="00417D45"/>
    <w:rsid w:val="00420E5F"/>
    <w:rsid w:val="00423EBE"/>
    <w:rsid w:val="004240EF"/>
    <w:rsid w:val="0042471D"/>
    <w:rsid w:val="00425388"/>
    <w:rsid w:val="00425B9B"/>
    <w:rsid w:val="00425E14"/>
    <w:rsid w:val="0042693F"/>
    <w:rsid w:val="00427351"/>
    <w:rsid w:val="00432058"/>
    <w:rsid w:val="0043221B"/>
    <w:rsid w:val="00432576"/>
    <w:rsid w:val="00432882"/>
    <w:rsid w:val="004350DC"/>
    <w:rsid w:val="00436DA6"/>
    <w:rsid w:val="0044091B"/>
    <w:rsid w:val="00441E58"/>
    <w:rsid w:val="0044201E"/>
    <w:rsid w:val="004439D5"/>
    <w:rsid w:val="00443A35"/>
    <w:rsid w:val="00443D0E"/>
    <w:rsid w:val="004442ED"/>
    <w:rsid w:val="004458B1"/>
    <w:rsid w:val="00446820"/>
    <w:rsid w:val="0044692A"/>
    <w:rsid w:val="00450380"/>
    <w:rsid w:val="00450D7C"/>
    <w:rsid w:val="00451255"/>
    <w:rsid w:val="00451877"/>
    <w:rsid w:val="004538F0"/>
    <w:rsid w:val="00453912"/>
    <w:rsid w:val="00454E1A"/>
    <w:rsid w:val="004556BF"/>
    <w:rsid w:val="0045586D"/>
    <w:rsid w:val="00455E52"/>
    <w:rsid w:val="00457319"/>
    <w:rsid w:val="0046045D"/>
    <w:rsid w:val="00460885"/>
    <w:rsid w:val="00460A55"/>
    <w:rsid w:val="00462625"/>
    <w:rsid w:val="004634F7"/>
    <w:rsid w:val="00463525"/>
    <w:rsid w:val="0046428C"/>
    <w:rsid w:val="004659A5"/>
    <w:rsid w:val="00465DA3"/>
    <w:rsid w:val="00466934"/>
    <w:rsid w:val="00467BBD"/>
    <w:rsid w:val="00470AC5"/>
    <w:rsid w:val="00471E40"/>
    <w:rsid w:val="004728F6"/>
    <w:rsid w:val="0047373B"/>
    <w:rsid w:val="004742DA"/>
    <w:rsid w:val="004743E9"/>
    <w:rsid w:val="00474810"/>
    <w:rsid w:val="004748D2"/>
    <w:rsid w:val="00475A4A"/>
    <w:rsid w:val="00475C3E"/>
    <w:rsid w:val="00475E5F"/>
    <w:rsid w:val="00476212"/>
    <w:rsid w:val="00476D95"/>
    <w:rsid w:val="00477602"/>
    <w:rsid w:val="00477B08"/>
    <w:rsid w:val="00480312"/>
    <w:rsid w:val="00480B37"/>
    <w:rsid w:val="00481180"/>
    <w:rsid w:val="0048165D"/>
    <w:rsid w:val="0048219D"/>
    <w:rsid w:val="00482785"/>
    <w:rsid w:val="004827AB"/>
    <w:rsid w:val="00483560"/>
    <w:rsid w:val="00484FFD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E3A"/>
    <w:rsid w:val="0049692A"/>
    <w:rsid w:val="004974F7"/>
    <w:rsid w:val="004A099C"/>
    <w:rsid w:val="004A1230"/>
    <w:rsid w:val="004A2BE0"/>
    <w:rsid w:val="004A3360"/>
    <w:rsid w:val="004A458C"/>
    <w:rsid w:val="004A459D"/>
    <w:rsid w:val="004A4790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83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0405"/>
    <w:rsid w:val="004F168E"/>
    <w:rsid w:val="004F1DB2"/>
    <w:rsid w:val="004F357A"/>
    <w:rsid w:val="004F5683"/>
    <w:rsid w:val="004F5DC4"/>
    <w:rsid w:val="004F629A"/>
    <w:rsid w:val="004F6F44"/>
    <w:rsid w:val="004F7CC7"/>
    <w:rsid w:val="00501412"/>
    <w:rsid w:val="00502BCE"/>
    <w:rsid w:val="00505120"/>
    <w:rsid w:val="005052B0"/>
    <w:rsid w:val="00505A8E"/>
    <w:rsid w:val="005060F7"/>
    <w:rsid w:val="00506708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1968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4E8"/>
    <w:rsid w:val="00543AD7"/>
    <w:rsid w:val="0054555C"/>
    <w:rsid w:val="00545577"/>
    <w:rsid w:val="00545AFD"/>
    <w:rsid w:val="00545E06"/>
    <w:rsid w:val="00546046"/>
    <w:rsid w:val="005477A7"/>
    <w:rsid w:val="005534B6"/>
    <w:rsid w:val="00554373"/>
    <w:rsid w:val="0055439D"/>
    <w:rsid w:val="005549CA"/>
    <w:rsid w:val="00555618"/>
    <w:rsid w:val="0055670F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77CEF"/>
    <w:rsid w:val="005802DE"/>
    <w:rsid w:val="00581D03"/>
    <w:rsid w:val="005826FA"/>
    <w:rsid w:val="00583323"/>
    <w:rsid w:val="00583A6E"/>
    <w:rsid w:val="00584C4A"/>
    <w:rsid w:val="00585004"/>
    <w:rsid w:val="00585A4C"/>
    <w:rsid w:val="00586315"/>
    <w:rsid w:val="00586FBF"/>
    <w:rsid w:val="00590946"/>
    <w:rsid w:val="00590ADC"/>
    <w:rsid w:val="005918CE"/>
    <w:rsid w:val="00591F7D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1F00"/>
    <w:rsid w:val="005A232D"/>
    <w:rsid w:val="005A2616"/>
    <w:rsid w:val="005A2743"/>
    <w:rsid w:val="005A28F5"/>
    <w:rsid w:val="005A2EE4"/>
    <w:rsid w:val="005A33C6"/>
    <w:rsid w:val="005A392A"/>
    <w:rsid w:val="005A4ECB"/>
    <w:rsid w:val="005A59AD"/>
    <w:rsid w:val="005A5EF8"/>
    <w:rsid w:val="005A69E7"/>
    <w:rsid w:val="005A6D9B"/>
    <w:rsid w:val="005A784B"/>
    <w:rsid w:val="005B058C"/>
    <w:rsid w:val="005B39BD"/>
    <w:rsid w:val="005B6319"/>
    <w:rsid w:val="005B7E0D"/>
    <w:rsid w:val="005C0130"/>
    <w:rsid w:val="005C02C1"/>
    <w:rsid w:val="005C2FC8"/>
    <w:rsid w:val="005C641C"/>
    <w:rsid w:val="005C6F5A"/>
    <w:rsid w:val="005C706D"/>
    <w:rsid w:val="005D05D4"/>
    <w:rsid w:val="005D17DB"/>
    <w:rsid w:val="005D23AF"/>
    <w:rsid w:val="005D2603"/>
    <w:rsid w:val="005D3B01"/>
    <w:rsid w:val="005D3CC9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61AF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22CA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09E4"/>
    <w:rsid w:val="00631117"/>
    <w:rsid w:val="00631359"/>
    <w:rsid w:val="00633ACB"/>
    <w:rsid w:val="00634667"/>
    <w:rsid w:val="00634F88"/>
    <w:rsid w:val="0063539E"/>
    <w:rsid w:val="00637BD8"/>
    <w:rsid w:val="006403A9"/>
    <w:rsid w:val="00640D2D"/>
    <w:rsid w:val="006413B5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A88"/>
    <w:rsid w:val="0065794B"/>
    <w:rsid w:val="0066337E"/>
    <w:rsid w:val="00664525"/>
    <w:rsid w:val="00665455"/>
    <w:rsid w:val="00666596"/>
    <w:rsid w:val="00670427"/>
    <w:rsid w:val="00670D35"/>
    <w:rsid w:val="00670F06"/>
    <w:rsid w:val="00671461"/>
    <w:rsid w:val="0067198B"/>
    <w:rsid w:val="00672084"/>
    <w:rsid w:val="0067423C"/>
    <w:rsid w:val="00674358"/>
    <w:rsid w:val="00675BB1"/>
    <w:rsid w:val="00676F84"/>
    <w:rsid w:val="00677ADF"/>
    <w:rsid w:val="00677D69"/>
    <w:rsid w:val="00682E07"/>
    <w:rsid w:val="00683F0E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3BE5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CC2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174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8F6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6943"/>
    <w:rsid w:val="007170C0"/>
    <w:rsid w:val="00717522"/>
    <w:rsid w:val="00717BD1"/>
    <w:rsid w:val="007200BE"/>
    <w:rsid w:val="007200E3"/>
    <w:rsid w:val="00720DB5"/>
    <w:rsid w:val="00721333"/>
    <w:rsid w:val="00721F1F"/>
    <w:rsid w:val="00726F54"/>
    <w:rsid w:val="00727EEA"/>
    <w:rsid w:val="00730482"/>
    <w:rsid w:val="00731CE2"/>
    <w:rsid w:val="007322E7"/>
    <w:rsid w:val="00733A99"/>
    <w:rsid w:val="00733EC8"/>
    <w:rsid w:val="00734320"/>
    <w:rsid w:val="00734CAC"/>
    <w:rsid w:val="007351C7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1C8E"/>
    <w:rsid w:val="0075225A"/>
    <w:rsid w:val="00753C0E"/>
    <w:rsid w:val="00753D3D"/>
    <w:rsid w:val="007547B8"/>
    <w:rsid w:val="00755B0B"/>
    <w:rsid w:val="00757107"/>
    <w:rsid w:val="00757C58"/>
    <w:rsid w:val="007605DA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2BD9"/>
    <w:rsid w:val="007839CC"/>
    <w:rsid w:val="00784A1D"/>
    <w:rsid w:val="007854B3"/>
    <w:rsid w:val="0078577E"/>
    <w:rsid w:val="00786A54"/>
    <w:rsid w:val="00787880"/>
    <w:rsid w:val="00791E36"/>
    <w:rsid w:val="007937C9"/>
    <w:rsid w:val="007964F3"/>
    <w:rsid w:val="00796D78"/>
    <w:rsid w:val="007979DA"/>
    <w:rsid w:val="00797CF4"/>
    <w:rsid w:val="00797E74"/>
    <w:rsid w:val="007A09B3"/>
    <w:rsid w:val="007A0C57"/>
    <w:rsid w:val="007A0F76"/>
    <w:rsid w:val="007A1CE1"/>
    <w:rsid w:val="007A1EF2"/>
    <w:rsid w:val="007A437D"/>
    <w:rsid w:val="007A4D5E"/>
    <w:rsid w:val="007A5C7D"/>
    <w:rsid w:val="007A73E7"/>
    <w:rsid w:val="007A7E35"/>
    <w:rsid w:val="007B03F9"/>
    <w:rsid w:val="007B0A4F"/>
    <w:rsid w:val="007B11B6"/>
    <w:rsid w:val="007B145C"/>
    <w:rsid w:val="007B1B34"/>
    <w:rsid w:val="007B3641"/>
    <w:rsid w:val="007B5BD7"/>
    <w:rsid w:val="007B66BB"/>
    <w:rsid w:val="007B6AAE"/>
    <w:rsid w:val="007B6EE5"/>
    <w:rsid w:val="007B7571"/>
    <w:rsid w:val="007B7842"/>
    <w:rsid w:val="007B7AD0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8ED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474F"/>
    <w:rsid w:val="007E52E1"/>
    <w:rsid w:val="007E57A8"/>
    <w:rsid w:val="007F3E47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304BF"/>
    <w:rsid w:val="00831BDC"/>
    <w:rsid w:val="00832B07"/>
    <w:rsid w:val="008347BA"/>
    <w:rsid w:val="00834CEA"/>
    <w:rsid w:val="00835576"/>
    <w:rsid w:val="00837693"/>
    <w:rsid w:val="008404D9"/>
    <w:rsid w:val="008414D8"/>
    <w:rsid w:val="008436B0"/>
    <w:rsid w:val="0084553C"/>
    <w:rsid w:val="00846E4A"/>
    <w:rsid w:val="00850FCB"/>
    <w:rsid w:val="008511B5"/>
    <w:rsid w:val="0085257D"/>
    <w:rsid w:val="00853F13"/>
    <w:rsid w:val="008545E4"/>
    <w:rsid w:val="00854CA4"/>
    <w:rsid w:val="00854E39"/>
    <w:rsid w:val="008567D9"/>
    <w:rsid w:val="00857196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9A0"/>
    <w:rsid w:val="00880B47"/>
    <w:rsid w:val="00881707"/>
    <w:rsid w:val="008833F0"/>
    <w:rsid w:val="00887CD1"/>
    <w:rsid w:val="008915D2"/>
    <w:rsid w:val="008916AA"/>
    <w:rsid w:val="00891A8D"/>
    <w:rsid w:val="008929F4"/>
    <w:rsid w:val="00893803"/>
    <w:rsid w:val="008953E8"/>
    <w:rsid w:val="00897429"/>
    <w:rsid w:val="008A340F"/>
    <w:rsid w:val="008A352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EFE"/>
    <w:rsid w:val="008B4FA6"/>
    <w:rsid w:val="008B6833"/>
    <w:rsid w:val="008B6A2B"/>
    <w:rsid w:val="008B77BD"/>
    <w:rsid w:val="008C0125"/>
    <w:rsid w:val="008C02B9"/>
    <w:rsid w:val="008C0D25"/>
    <w:rsid w:val="008C17C4"/>
    <w:rsid w:val="008C205A"/>
    <w:rsid w:val="008C3473"/>
    <w:rsid w:val="008C3504"/>
    <w:rsid w:val="008C43C7"/>
    <w:rsid w:val="008C4623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53CC"/>
    <w:rsid w:val="008E577E"/>
    <w:rsid w:val="008E72BE"/>
    <w:rsid w:val="008E7683"/>
    <w:rsid w:val="008E7E11"/>
    <w:rsid w:val="008F0B06"/>
    <w:rsid w:val="008F133D"/>
    <w:rsid w:val="008F2313"/>
    <w:rsid w:val="008F2C0A"/>
    <w:rsid w:val="008F2C5D"/>
    <w:rsid w:val="008F3691"/>
    <w:rsid w:val="008F383C"/>
    <w:rsid w:val="008F38AF"/>
    <w:rsid w:val="008F4293"/>
    <w:rsid w:val="008F4818"/>
    <w:rsid w:val="008F4EC5"/>
    <w:rsid w:val="008F5DCE"/>
    <w:rsid w:val="008F797C"/>
    <w:rsid w:val="008F7FF5"/>
    <w:rsid w:val="00901C50"/>
    <w:rsid w:val="00901EA5"/>
    <w:rsid w:val="00902006"/>
    <w:rsid w:val="00903C93"/>
    <w:rsid w:val="00907BBC"/>
    <w:rsid w:val="00907CB2"/>
    <w:rsid w:val="0091340F"/>
    <w:rsid w:val="009141FE"/>
    <w:rsid w:val="00917F46"/>
    <w:rsid w:val="00920412"/>
    <w:rsid w:val="00920DA2"/>
    <w:rsid w:val="009214C8"/>
    <w:rsid w:val="009231B4"/>
    <w:rsid w:val="009239CD"/>
    <w:rsid w:val="00923F48"/>
    <w:rsid w:val="00930755"/>
    <w:rsid w:val="0093089E"/>
    <w:rsid w:val="00930C56"/>
    <w:rsid w:val="009310FF"/>
    <w:rsid w:val="00931AB7"/>
    <w:rsid w:val="00933232"/>
    <w:rsid w:val="009335B0"/>
    <w:rsid w:val="009344DE"/>
    <w:rsid w:val="00936424"/>
    <w:rsid w:val="00937F85"/>
    <w:rsid w:val="0094072A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3FE3"/>
    <w:rsid w:val="00954DFD"/>
    <w:rsid w:val="00955E1F"/>
    <w:rsid w:val="00955F8B"/>
    <w:rsid w:val="00956129"/>
    <w:rsid w:val="00957D9E"/>
    <w:rsid w:val="009601DA"/>
    <w:rsid w:val="009609D5"/>
    <w:rsid w:val="0096153D"/>
    <w:rsid w:val="00961CB6"/>
    <w:rsid w:val="0096453D"/>
    <w:rsid w:val="0096509A"/>
    <w:rsid w:val="009657BD"/>
    <w:rsid w:val="009673F0"/>
    <w:rsid w:val="009676AD"/>
    <w:rsid w:val="00970F7F"/>
    <w:rsid w:val="0097276D"/>
    <w:rsid w:val="00972CB1"/>
    <w:rsid w:val="0097306D"/>
    <w:rsid w:val="009735D1"/>
    <w:rsid w:val="009745A7"/>
    <w:rsid w:val="00975967"/>
    <w:rsid w:val="00976034"/>
    <w:rsid w:val="0097607D"/>
    <w:rsid w:val="0098178E"/>
    <w:rsid w:val="00982F84"/>
    <w:rsid w:val="00983135"/>
    <w:rsid w:val="00983620"/>
    <w:rsid w:val="00983689"/>
    <w:rsid w:val="00983B2B"/>
    <w:rsid w:val="009844D9"/>
    <w:rsid w:val="009851C7"/>
    <w:rsid w:val="00990195"/>
    <w:rsid w:val="009903F6"/>
    <w:rsid w:val="00990926"/>
    <w:rsid w:val="00991C56"/>
    <w:rsid w:val="00994A2F"/>
    <w:rsid w:val="009A0CBD"/>
    <w:rsid w:val="009A1147"/>
    <w:rsid w:val="009A137B"/>
    <w:rsid w:val="009A214D"/>
    <w:rsid w:val="009A3AF7"/>
    <w:rsid w:val="009A4D6D"/>
    <w:rsid w:val="009A4D95"/>
    <w:rsid w:val="009A4FF7"/>
    <w:rsid w:val="009A6A45"/>
    <w:rsid w:val="009B0782"/>
    <w:rsid w:val="009B098B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474D"/>
    <w:rsid w:val="009C57E7"/>
    <w:rsid w:val="009C651D"/>
    <w:rsid w:val="009C755F"/>
    <w:rsid w:val="009C78D0"/>
    <w:rsid w:val="009D23A8"/>
    <w:rsid w:val="009D295E"/>
    <w:rsid w:val="009D2EE1"/>
    <w:rsid w:val="009D406F"/>
    <w:rsid w:val="009D4881"/>
    <w:rsid w:val="009D4DF7"/>
    <w:rsid w:val="009D677C"/>
    <w:rsid w:val="009D6C7E"/>
    <w:rsid w:val="009D7D80"/>
    <w:rsid w:val="009E0B42"/>
    <w:rsid w:val="009E0EF9"/>
    <w:rsid w:val="009E55C7"/>
    <w:rsid w:val="009E6216"/>
    <w:rsid w:val="009E64BF"/>
    <w:rsid w:val="009E64DA"/>
    <w:rsid w:val="009E650B"/>
    <w:rsid w:val="009E712B"/>
    <w:rsid w:val="009E7A1A"/>
    <w:rsid w:val="009E7BAE"/>
    <w:rsid w:val="009F058C"/>
    <w:rsid w:val="009F0A45"/>
    <w:rsid w:val="009F1DC2"/>
    <w:rsid w:val="009F5112"/>
    <w:rsid w:val="009F5664"/>
    <w:rsid w:val="009F67B9"/>
    <w:rsid w:val="009F6B37"/>
    <w:rsid w:val="00A00413"/>
    <w:rsid w:val="00A012CD"/>
    <w:rsid w:val="00A025CE"/>
    <w:rsid w:val="00A0309F"/>
    <w:rsid w:val="00A03283"/>
    <w:rsid w:val="00A03AD0"/>
    <w:rsid w:val="00A04E29"/>
    <w:rsid w:val="00A04EDC"/>
    <w:rsid w:val="00A050B2"/>
    <w:rsid w:val="00A053E3"/>
    <w:rsid w:val="00A06FB9"/>
    <w:rsid w:val="00A07BBB"/>
    <w:rsid w:val="00A1008C"/>
    <w:rsid w:val="00A10303"/>
    <w:rsid w:val="00A130AC"/>
    <w:rsid w:val="00A13454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B99"/>
    <w:rsid w:val="00A35E44"/>
    <w:rsid w:val="00A40C9F"/>
    <w:rsid w:val="00A41557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4CF5"/>
    <w:rsid w:val="00A46A33"/>
    <w:rsid w:val="00A50873"/>
    <w:rsid w:val="00A5128F"/>
    <w:rsid w:val="00A51299"/>
    <w:rsid w:val="00A51C01"/>
    <w:rsid w:val="00A52C95"/>
    <w:rsid w:val="00A536BF"/>
    <w:rsid w:val="00A53D01"/>
    <w:rsid w:val="00A550A1"/>
    <w:rsid w:val="00A5607E"/>
    <w:rsid w:val="00A60EAC"/>
    <w:rsid w:val="00A61B7F"/>
    <w:rsid w:val="00A62993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4B79"/>
    <w:rsid w:val="00A759C2"/>
    <w:rsid w:val="00A75EA1"/>
    <w:rsid w:val="00A762FA"/>
    <w:rsid w:val="00A76490"/>
    <w:rsid w:val="00A765BD"/>
    <w:rsid w:val="00A77D73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51B2"/>
    <w:rsid w:val="00A96524"/>
    <w:rsid w:val="00A9666C"/>
    <w:rsid w:val="00A9772A"/>
    <w:rsid w:val="00A97CC8"/>
    <w:rsid w:val="00A97F6D"/>
    <w:rsid w:val="00AA0312"/>
    <w:rsid w:val="00AA0596"/>
    <w:rsid w:val="00AA0EF4"/>
    <w:rsid w:val="00AA3BD8"/>
    <w:rsid w:val="00AA47F9"/>
    <w:rsid w:val="00AA4BC0"/>
    <w:rsid w:val="00AA6E50"/>
    <w:rsid w:val="00AB12D0"/>
    <w:rsid w:val="00AB25ED"/>
    <w:rsid w:val="00AB2A79"/>
    <w:rsid w:val="00AB2CAA"/>
    <w:rsid w:val="00AB2E63"/>
    <w:rsid w:val="00AB4F43"/>
    <w:rsid w:val="00AB4FB1"/>
    <w:rsid w:val="00AB50D7"/>
    <w:rsid w:val="00AB6CAE"/>
    <w:rsid w:val="00AB6D3E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56C9"/>
    <w:rsid w:val="00AD5C7D"/>
    <w:rsid w:val="00AD67D6"/>
    <w:rsid w:val="00AD7B35"/>
    <w:rsid w:val="00AD7B3D"/>
    <w:rsid w:val="00AE12F7"/>
    <w:rsid w:val="00AE28B0"/>
    <w:rsid w:val="00AE413A"/>
    <w:rsid w:val="00AE463E"/>
    <w:rsid w:val="00AE4923"/>
    <w:rsid w:val="00AE51DB"/>
    <w:rsid w:val="00AE5756"/>
    <w:rsid w:val="00AE5E37"/>
    <w:rsid w:val="00AE633C"/>
    <w:rsid w:val="00AE6BAA"/>
    <w:rsid w:val="00AE792B"/>
    <w:rsid w:val="00AF1180"/>
    <w:rsid w:val="00AF25FE"/>
    <w:rsid w:val="00AF28C8"/>
    <w:rsid w:val="00AF2C15"/>
    <w:rsid w:val="00AF3D04"/>
    <w:rsid w:val="00AF421B"/>
    <w:rsid w:val="00AF4CC1"/>
    <w:rsid w:val="00AF4F77"/>
    <w:rsid w:val="00AF64B6"/>
    <w:rsid w:val="00AF7677"/>
    <w:rsid w:val="00B00321"/>
    <w:rsid w:val="00B0105A"/>
    <w:rsid w:val="00B014BA"/>
    <w:rsid w:val="00B02A45"/>
    <w:rsid w:val="00B02EA0"/>
    <w:rsid w:val="00B03447"/>
    <w:rsid w:val="00B0490B"/>
    <w:rsid w:val="00B07151"/>
    <w:rsid w:val="00B07397"/>
    <w:rsid w:val="00B073A7"/>
    <w:rsid w:val="00B10128"/>
    <w:rsid w:val="00B105B4"/>
    <w:rsid w:val="00B1129C"/>
    <w:rsid w:val="00B11AF8"/>
    <w:rsid w:val="00B11B9C"/>
    <w:rsid w:val="00B130E8"/>
    <w:rsid w:val="00B1573F"/>
    <w:rsid w:val="00B16210"/>
    <w:rsid w:val="00B16985"/>
    <w:rsid w:val="00B21AFF"/>
    <w:rsid w:val="00B21EAE"/>
    <w:rsid w:val="00B224E0"/>
    <w:rsid w:val="00B22CCD"/>
    <w:rsid w:val="00B2360C"/>
    <w:rsid w:val="00B23D61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83F"/>
    <w:rsid w:val="00B34CA4"/>
    <w:rsid w:val="00B34E53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2939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741"/>
    <w:rsid w:val="00B74C97"/>
    <w:rsid w:val="00B75B70"/>
    <w:rsid w:val="00B75EEB"/>
    <w:rsid w:val="00B76DA6"/>
    <w:rsid w:val="00B77201"/>
    <w:rsid w:val="00B804FE"/>
    <w:rsid w:val="00B80E1F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63A"/>
    <w:rsid w:val="00B97C97"/>
    <w:rsid w:val="00BA0099"/>
    <w:rsid w:val="00BA0534"/>
    <w:rsid w:val="00BA2220"/>
    <w:rsid w:val="00BA2883"/>
    <w:rsid w:val="00BA381B"/>
    <w:rsid w:val="00BA3F36"/>
    <w:rsid w:val="00BA4570"/>
    <w:rsid w:val="00BA4D05"/>
    <w:rsid w:val="00BA4FD8"/>
    <w:rsid w:val="00BA5652"/>
    <w:rsid w:val="00BA5D4F"/>
    <w:rsid w:val="00BA72AA"/>
    <w:rsid w:val="00BB0F53"/>
    <w:rsid w:val="00BB1C67"/>
    <w:rsid w:val="00BB2D42"/>
    <w:rsid w:val="00BB3189"/>
    <w:rsid w:val="00BB3372"/>
    <w:rsid w:val="00BB3517"/>
    <w:rsid w:val="00BB39C3"/>
    <w:rsid w:val="00BB523B"/>
    <w:rsid w:val="00BB5B2E"/>
    <w:rsid w:val="00BB6B95"/>
    <w:rsid w:val="00BB71EA"/>
    <w:rsid w:val="00BB77C4"/>
    <w:rsid w:val="00BB7D4E"/>
    <w:rsid w:val="00BB7EC6"/>
    <w:rsid w:val="00BC0A84"/>
    <w:rsid w:val="00BC310A"/>
    <w:rsid w:val="00BC3A66"/>
    <w:rsid w:val="00BC3CA9"/>
    <w:rsid w:val="00BC4C2F"/>
    <w:rsid w:val="00BC5293"/>
    <w:rsid w:val="00BC58DD"/>
    <w:rsid w:val="00BC645C"/>
    <w:rsid w:val="00BD0D6D"/>
    <w:rsid w:val="00BD0F4D"/>
    <w:rsid w:val="00BD2B3F"/>
    <w:rsid w:val="00BD4A62"/>
    <w:rsid w:val="00BE070A"/>
    <w:rsid w:val="00BE158F"/>
    <w:rsid w:val="00BE2459"/>
    <w:rsid w:val="00BE4748"/>
    <w:rsid w:val="00BE4C52"/>
    <w:rsid w:val="00BE50D6"/>
    <w:rsid w:val="00BE5E31"/>
    <w:rsid w:val="00BE618C"/>
    <w:rsid w:val="00BE7668"/>
    <w:rsid w:val="00BE7AD3"/>
    <w:rsid w:val="00BF08EF"/>
    <w:rsid w:val="00BF13BE"/>
    <w:rsid w:val="00BF1C60"/>
    <w:rsid w:val="00BF26C1"/>
    <w:rsid w:val="00BF2FEF"/>
    <w:rsid w:val="00BF5DD2"/>
    <w:rsid w:val="00BF6616"/>
    <w:rsid w:val="00C0076B"/>
    <w:rsid w:val="00C00ED4"/>
    <w:rsid w:val="00C01F06"/>
    <w:rsid w:val="00C03314"/>
    <w:rsid w:val="00C039F0"/>
    <w:rsid w:val="00C050EC"/>
    <w:rsid w:val="00C05474"/>
    <w:rsid w:val="00C05E92"/>
    <w:rsid w:val="00C05F24"/>
    <w:rsid w:val="00C07DCF"/>
    <w:rsid w:val="00C101D5"/>
    <w:rsid w:val="00C1031B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98D"/>
    <w:rsid w:val="00C21AA8"/>
    <w:rsid w:val="00C21CB9"/>
    <w:rsid w:val="00C226E9"/>
    <w:rsid w:val="00C22E7E"/>
    <w:rsid w:val="00C23275"/>
    <w:rsid w:val="00C234AD"/>
    <w:rsid w:val="00C2391E"/>
    <w:rsid w:val="00C24B74"/>
    <w:rsid w:val="00C24CED"/>
    <w:rsid w:val="00C24E5E"/>
    <w:rsid w:val="00C2616A"/>
    <w:rsid w:val="00C306E8"/>
    <w:rsid w:val="00C31468"/>
    <w:rsid w:val="00C33882"/>
    <w:rsid w:val="00C33896"/>
    <w:rsid w:val="00C3491A"/>
    <w:rsid w:val="00C36160"/>
    <w:rsid w:val="00C36B35"/>
    <w:rsid w:val="00C37331"/>
    <w:rsid w:val="00C37C0D"/>
    <w:rsid w:val="00C415FF"/>
    <w:rsid w:val="00C41C4B"/>
    <w:rsid w:val="00C42755"/>
    <w:rsid w:val="00C447A5"/>
    <w:rsid w:val="00C449C7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67CF1"/>
    <w:rsid w:val="00C7005A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08C"/>
    <w:rsid w:val="00C86DD6"/>
    <w:rsid w:val="00C87617"/>
    <w:rsid w:val="00C87D43"/>
    <w:rsid w:val="00C87DCB"/>
    <w:rsid w:val="00C90FB7"/>
    <w:rsid w:val="00C9178B"/>
    <w:rsid w:val="00C9198D"/>
    <w:rsid w:val="00C954A9"/>
    <w:rsid w:val="00C95EB4"/>
    <w:rsid w:val="00C97746"/>
    <w:rsid w:val="00C97B14"/>
    <w:rsid w:val="00CA1011"/>
    <w:rsid w:val="00CA10BB"/>
    <w:rsid w:val="00CA170E"/>
    <w:rsid w:val="00CA1FD9"/>
    <w:rsid w:val="00CA2C62"/>
    <w:rsid w:val="00CA2F50"/>
    <w:rsid w:val="00CA354C"/>
    <w:rsid w:val="00CA389B"/>
    <w:rsid w:val="00CA3A25"/>
    <w:rsid w:val="00CA404D"/>
    <w:rsid w:val="00CA4D1B"/>
    <w:rsid w:val="00CA5233"/>
    <w:rsid w:val="00CA52D9"/>
    <w:rsid w:val="00CA5EE0"/>
    <w:rsid w:val="00CA6284"/>
    <w:rsid w:val="00CA6EAD"/>
    <w:rsid w:val="00CB08C6"/>
    <w:rsid w:val="00CB0B01"/>
    <w:rsid w:val="00CB14C0"/>
    <w:rsid w:val="00CB14EB"/>
    <w:rsid w:val="00CB1B95"/>
    <w:rsid w:val="00CB2552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45B2"/>
    <w:rsid w:val="00CC65F4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0BF"/>
    <w:rsid w:val="00CE04B6"/>
    <w:rsid w:val="00CE05CD"/>
    <w:rsid w:val="00CE06D7"/>
    <w:rsid w:val="00CE1A80"/>
    <w:rsid w:val="00CE26F2"/>
    <w:rsid w:val="00CE2DDE"/>
    <w:rsid w:val="00CE3C54"/>
    <w:rsid w:val="00CE4B53"/>
    <w:rsid w:val="00CE5181"/>
    <w:rsid w:val="00CE542D"/>
    <w:rsid w:val="00CE57DA"/>
    <w:rsid w:val="00CE5E0C"/>
    <w:rsid w:val="00CE65B8"/>
    <w:rsid w:val="00CE6A92"/>
    <w:rsid w:val="00CE7AA6"/>
    <w:rsid w:val="00CF05D9"/>
    <w:rsid w:val="00CF162A"/>
    <w:rsid w:val="00CF1994"/>
    <w:rsid w:val="00CF27C5"/>
    <w:rsid w:val="00CF4299"/>
    <w:rsid w:val="00CF4730"/>
    <w:rsid w:val="00CF498F"/>
    <w:rsid w:val="00CF500A"/>
    <w:rsid w:val="00CF606B"/>
    <w:rsid w:val="00CF6198"/>
    <w:rsid w:val="00CF680F"/>
    <w:rsid w:val="00D00696"/>
    <w:rsid w:val="00D01EC4"/>
    <w:rsid w:val="00D028AC"/>
    <w:rsid w:val="00D03769"/>
    <w:rsid w:val="00D04B99"/>
    <w:rsid w:val="00D05B37"/>
    <w:rsid w:val="00D05F40"/>
    <w:rsid w:val="00D06366"/>
    <w:rsid w:val="00D066A3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26A8F"/>
    <w:rsid w:val="00D27C15"/>
    <w:rsid w:val="00D30091"/>
    <w:rsid w:val="00D31881"/>
    <w:rsid w:val="00D32013"/>
    <w:rsid w:val="00D333D9"/>
    <w:rsid w:val="00D3369D"/>
    <w:rsid w:val="00D3412F"/>
    <w:rsid w:val="00D34215"/>
    <w:rsid w:val="00D34328"/>
    <w:rsid w:val="00D3535F"/>
    <w:rsid w:val="00D401E7"/>
    <w:rsid w:val="00D4041F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F9D"/>
    <w:rsid w:val="00D535E9"/>
    <w:rsid w:val="00D54C7B"/>
    <w:rsid w:val="00D57254"/>
    <w:rsid w:val="00D60924"/>
    <w:rsid w:val="00D60BBF"/>
    <w:rsid w:val="00D61C3A"/>
    <w:rsid w:val="00D620F9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690"/>
    <w:rsid w:val="00D92DB9"/>
    <w:rsid w:val="00D945DD"/>
    <w:rsid w:val="00D97AA2"/>
    <w:rsid w:val="00DA0458"/>
    <w:rsid w:val="00DA0753"/>
    <w:rsid w:val="00DA0926"/>
    <w:rsid w:val="00DA0D9B"/>
    <w:rsid w:val="00DA1D1E"/>
    <w:rsid w:val="00DA2AB2"/>
    <w:rsid w:val="00DA310A"/>
    <w:rsid w:val="00DA32E6"/>
    <w:rsid w:val="00DA3DBB"/>
    <w:rsid w:val="00DA456A"/>
    <w:rsid w:val="00DA64A3"/>
    <w:rsid w:val="00DA6CB8"/>
    <w:rsid w:val="00DA6D55"/>
    <w:rsid w:val="00DA6E3A"/>
    <w:rsid w:val="00DA7E05"/>
    <w:rsid w:val="00DB057E"/>
    <w:rsid w:val="00DB1971"/>
    <w:rsid w:val="00DB257E"/>
    <w:rsid w:val="00DB36CF"/>
    <w:rsid w:val="00DB3FA4"/>
    <w:rsid w:val="00DB56BE"/>
    <w:rsid w:val="00DB6551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6FA"/>
    <w:rsid w:val="00DD4A4A"/>
    <w:rsid w:val="00DD4E80"/>
    <w:rsid w:val="00DD5086"/>
    <w:rsid w:val="00DD7E34"/>
    <w:rsid w:val="00DD7E73"/>
    <w:rsid w:val="00DE078B"/>
    <w:rsid w:val="00DE1B20"/>
    <w:rsid w:val="00DE34DD"/>
    <w:rsid w:val="00DE3575"/>
    <w:rsid w:val="00DE5589"/>
    <w:rsid w:val="00DE5A6F"/>
    <w:rsid w:val="00DE5DD7"/>
    <w:rsid w:val="00DE61B6"/>
    <w:rsid w:val="00DE66DA"/>
    <w:rsid w:val="00DE7B02"/>
    <w:rsid w:val="00DE7D19"/>
    <w:rsid w:val="00DF049D"/>
    <w:rsid w:val="00DF0842"/>
    <w:rsid w:val="00DF18EF"/>
    <w:rsid w:val="00DF323B"/>
    <w:rsid w:val="00DF5CF8"/>
    <w:rsid w:val="00DF6BE6"/>
    <w:rsid w:val="00DF6F88"/>
    <w:rsid w:val="00DF706E"/>
    <w:rsid w:val="00DF72BD"/>
    <w:rsid w:val="00DF780F"/>
    <w:rsid w:val="00E000C2"/>
    <w:rsid w:val="00E00A08"/>
    <w:rsid w:val="00E01640"/>
    <w:rsid w:val="00E05EEA"/>
    <w:rsid w:val="00E07202"/>
    <w:rsid w:val="00E07A26"/>
    <w:rsid w:val="00E07E06"/>
    <w:rsid w:val="00E10169"/>
    <w:rsid w:val="00E10E47"/>
    <w:rsid w:val="00E1262E"/>
    <w:rsid w:val="00E12981"/>
    <w:rsid w:val="00E14CEB"/>
    <w:rsid w:val="00E15357"/>
    <w:rsid w:val="00E153E0"/>
    <w:rsid w:val="00E17015"/>
    <w:rsid w:val="00E20A8A"/>
    <w:rsid w:val="00E2242B"/>
    <w:rsid w:val="00E2347E"/>
    <w:rsid w:val="00E246DA"/>
    <w:rsid w:val="00E26524"/>
    <w:rsid w:val="00E26D58"/>
    <w:rsid w:val="00E30ED0"/>
    <w:rsid w:val="00E3226F"/>
    <w:rsid w:val="00E3265B"/>
    <w:rsid w:val="00E32EE6"/>
    <w:rsid w:val="00E3304D"/>
    <w:rsid w:val="00E34523"/>
    <w:rsid w:val="00E35146"/>
    <w:rsid w:val="00E36062"/>
    <w:rsid w:val="00E36512"/>
    <w:rsid w:val="00E367FF"/>
    <w:rsid w:val="00E3717F"/>
    <w:rsid w:val="00E37518"/>
    <w:rsid w:val="00E414C5"/>
    <w:rsid w:val="00E422B6"/>
    <w:rsid w:val="00E4259C"/>
    <w:rsid w:val="00E432F7"/>
    <w:rsid w:val="00E44262"/>
    <w:rsid w:val="00E44E64"/>
    <w:rsid w:val="00E45958"/>
    <w:rsid w:val="00E4782B"/>
    <w:rsid w:val="00E504AF"/>
    <w:rsid w:val="00E5152E"/>
    <w:rsid w:val="00E53910"/>
    <w:rsid w:val="00E54909"/>
    <w:rsid w:val="00E55326"/>
    <w:rsid w:val="00E6010E"/>
    <w:rsid w:val="00E61044"/>
    <w:rsid w:val="00E619E9"/>
    <w:rsid w:val="00E6231A"/>
    <w:rsid w:val="00E6302E"/>
    <w:rsid w:val="00E63E17"/>
    <w:rsid w:val="00E6545B"/>
    <w:rsid w:val="00E662A6"/>
    <w:rsid w:val="00E66B70"/>
    <w:rsid w:val="00E670EB"/>
    <w:rsid w:val="00E67FA2"/>
    <w:rsid w:val="00E70824"/>
    <w:rsid w:val="00E70CE0"/>
    <w:rsid w:val="00E70DF3"/>
    <w:rsid w:val="00E72669"/>
    <w:rsid w:val="00E73811"/>
    <w:rsid w:val="00E74458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1CB3"/>
    <w:rsid w:val="00E830BD"/>
    <w:rsid w:val="00E85493"/>
    <w:rsid w:val="00E85765"/>
    <w:rsid w:val="00E85D6C"/>
    <w:rsid w:val="00E86242"/>
    <w:rsid w:val="00E8718C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430D"/>
    <w:rsid w:val="00E95C91"/>
    <w:rsid w:val="00EA0DEB"/>
    <w:rsid w:val="00EA323B"/>
    <w:rsid w:val="00EA336A"/>
    <w:rsid w:val="00EA437F"/>
    <w:rsid w:val="00EA72B0"/>
    <w:rsid w:val="00EA7EE9"/>
    <w:rsid w:val="00EB0266"/>
    <w:rsid w:val="00EB186B"/>
    <w:rsid w:val="00EB2F5F"/>
    <w:rsid w:val="00EB3821"/>
    <w:rsid w:val="00EB4335"/>
    <w:rsid w:val="00EB449E"/>
    <w:rsid w:val="00EB4C75"/>
    <w:rsid w:val="00EB589B"/>
    <w:rsid w:val="00EB7072"/>
    <w:rsid w:val="00EB73E5"/>
    <w:rsid w:val="00EB7F0F"/>
    <w:rsid w:val="00EC04D0"/>
    <w:rsid w:val="00EC18B2"/>
    <w:rsid w:val="00EC2D43"/>
    <w:rsid w:val="00EC4BB2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34B"/>
    <w:rsid w:val="00EE6B95"/>
    <w:rsid w:val="00EE739F"/>
    <w:rsid w:val="00EE7884"/>
    <w:rsid w:val="00EE7C5B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AC6"/>
    <w:rsid w:val="00F20B0C"/>
    <w:rsid w:val="00F2136F"/>
    <w:rsid w:val="00F2224B"/>
    <w:rsid w:val="00F22BB7"/>
    <w:rsid w:val="00F231D1"/>
    <w:rsid w:val="00F243D4"/>
    <w:rsid w:val="00F24C86"/>
    <w:rsid w:val="00F24D34"/>
    <w:rsid w:val="00F24D55"/>
    <w:rsid w:val="00F25EA4"/>
    <w:rsid w:val="00F267E9"/>
    <w:rsid w:val="00F27370"/>
    <w:rsid w:val="00F30319"/>
    <w:rsid w:val="00F306F9"/>
    <w:rsid w:val="00F33F21"/>
    <w:rsid w:val="00F36899"/>
    <w:rsid w:val="00F407C2"/>
    <w:rsid w:val="00F43940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C0F"/>
    <w:rsid w:val="00F50E73"/>
    <w:rsid w:val="00F53F99"/>
    <w:rsid w:val="00F54665"/>
    <w:rsid w:val="00F54922"/>
    <w:rsid w:val="00F56942"/>
    <w:rsid w:val="00F579BD"/>
    <w:rsid w:val="00F60695"/>
    <w:rsid w:val="00F612E5"/>
    <w:rsid w:val="00F6171F"/>
    <w:rsid w:val="00F627C6"/>
    <w:rsid w:val="00F63B35"/>
    <w:rsid w:val="00F6430A"/>
    <w:rsid w:val="00F6466C"/>
    <w:rsid w:val="00F64F8D"/>
    <w:rsid w:val="00F6739A"/>
    <w:rsid w:val="00F67416"/>
    <w:rsid w:val="00F70767"/>
    <w:rsid w:val="00F7327B"/>
    <w:rsid w:val="00F73322"/>
    <w:rsid w:val="00F73700"/>
    <w:rsid w:val="00F739D7"/>
    <w:rsid w:val="00F74FC2"/>
    <w:rsid w:val="00F75628"/>
    <w:rsid w:val="00F77352"/>
    <w:rsid w:val="00F77938"/>
    <w:rsid w:val="00F77E94"/>
    <w:rsid w:val="00F812AC"/>
    <w:rsid w:val="00F83FF7"/>
    <w:rsid w:val="00F84EA3"/>
    <w:rsid w:val="00F84F47"/>
    <w:rsid w:val="00F87AAA"/>
    <w:rsid w:val="00F91009"/>
    <w:rsid w:val="00F93C5D"/>
    <w:rsid w:val="00F947F0"/>
    <w:rsid w:val="00F969FA"/>
    <w:rsid w:val="00FA0525"/>
    <w:rsid w:val="00FA08BE"/>
    <w:rsid w:val="00FA0B01"/>
    <w:rsid w:val="00FA280D"/>
    <w:rsid w:val="00FA44AE"/>
    <w:rsid w:val="00FA4BC6"/>
    <w:rsid w:val="00FA60E2"/>
    <w:rsid w:val="00FA68C2"/>
    <w:rsid w:val="00FA726D"/>
    <w:rsid w:val="00FA74B9"/>
    <w:rsid w:val="00FA7BBD"/>
    <w:rsid w:val="00FB084B"/>
    <w:rsid w:val="00FB1856"/>
    <w:rsid w:val="00FB185F"/>
    <w:rsid w:val="00FB247B"/>
    <w:rsid w:val="00FB3238"/>
    <w:rsid w:val="00FB401F"/>
    <w:rsid w:val="00FB455F"/>
    <w:rsid w:val="00FB5438"/>
    <w:rsid w:val="00FB5EB7"/>
    <w:rsid w:val="00FB684D"/>
    <w:rsid w:val="00FB7247"/>
    <w:rsid w:val="00FC0596"/>
    <w:rsid w:val="00FC1EDB"/>
    <w:rsid w:val="00FC298C"/>
    <w:rsid w:val="00FC37E6"/>
    <w:rsid w:val="00FC4CBD"/>
    <w:rsid w:val="00FC583A"/>
    <w:rsid w:val="00FC69F6"/>
    <w:rsid w:val="00FC787E"/>
    <w:rsid w:val="00FC7BBB"/>
    <w:rsid w:val="00FD01B6"/>
    <w:rsid w:val="00FD04D5"/>
    <w:rsid w:val="00FD0769"/>
    <w:rsid w:val="00FD1451"/>
    <w:rsid w:val="00FD16DC"/>
    <w:rsid w:val="00FD210F"/>
    <w:rsid w:val="00FD2C72"/>
    <w:rsid w:val="00FD2DA8"/>
    <w:rsid w:val="00FD3F04"/>
    <w:rsid w:val="00FD4F5C"/>
    <w:rsid w:val="00FD637D"/>
    <w:rsid w:val="00FD6BF8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E7BC0"/>
    <w:rsid w:val="00FF0B96"/>
    <w:rsid w:val="00FF0F69"/>
    <w:rsid w:val="00FF2435"/>
    <w:rsid w:val="00FF27F4"/>
    <w:rsid w:val="00FF2A45"/>
    <w:rsid w:val="00FF3BA8"/>
    <w:rsid w:val="00FF4508"/>
    <w:rsid w:val="00FF4847"/>
    <w:rsid w:val="00FF4981"/>
    <w:rsid w:val="00FF59BB"/>
    <w:rsid w:val="00FF5A87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ack,#33339b"/>
    </o:shapedefaults>
    <o:shapelayout v:ext="edit">
      <o:idmap v:ext="edit" data="2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5543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690B-ADFD-4370-B02D-BA033BA2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185</Words>
  <Characters>1060</Characters>
  <Application>Microsoft Office Word</Application>
  <DocSecurity>0</DocSecurity>
  <Lines>8</Lines>
  <Paragraphs>2</Paragraphs>
  <ScaleCrop>false</ScaleCrop>
  <Company>The University of Kansas - Policy Research Institute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Springer, Katharine</cp:lastModifiedBy>
  <cp:revision>79</cp:revision>
  <cp:lastPrinted>2019-01-22T16:43:00Z</cp:lastPrinted>
  <dcterms:created xsi:type="dcterms:W3CDTF">2022-06-07T16:01:00Z</dcterms:created>
  <dcterms:modified xsi:type="dcterms:W3CDTF">2022-11-1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